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AE8EC" w14:textId="77777777" w:rsidR="00054D52" w:rsidRDefault="00054D52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91352C" w14:textId="0C8831CB" w:rsidR="00CF2609" w:rsidRPr="004C5654" w:rsidRDefault="00CF2609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654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2FB1C735" w14:textId="77777777" w:rsidR="00CF2609" w:rsidRPr="004C5654" w:rsidRDefault="00CF2609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654">
        <w:rPr>
          <w:rFonts w:ascii="Times New Roman" w:hAnsi="Times New Roman" w:cs="Times New Roman"/>
          <w:b/>
          <w:bCs/>
          <w:sz w:val="24"/>
          <w:szCs w:val="24"/>
        </w:rPr>
        <w:t>BURDUR MEHMET AKİF ERSOY ÜNİVERSİTESİ</w:t>
      </w:r>
    </w:p>
    <w:p w14:paraId="5233F739" w14:textId="15686CC8" w:rsidR="00CF2609" w:rsidRPr="004C5654" w:rsidRDefault="004C7C9C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</w:t>
      </w:r>
      <w:r w:rsidR="00CF26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2609" w:rsidRPr="004C5654">
        <w:rPr>
          <w:rFonts w:ascii="Times New Roman" w:hAnsi="Times New Roman" w:cs="Times New Roman"/>
          <w:b/>
          <w:bCs/>
          <w:sz w:val="24"/>
          <w:szCs w:val="24"/>
        </w:rPr>
        <w:t>FAKÜLTESİ</w:t>
      </w:r>
    </w:p>
    <w:p w14:paraId="2EA01DAD" w14:textId="093EDF1C" w:rsidR="00CF2609" w:rsidRDefault="004C7C9C" w:rsidP="00CF2609">
      <w:pPr>
        <w:spacing w:before="120" w:after="120" w:line="3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</w:t>
      </w:r>
      <w:r w:rsidR="00CF26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2609" w:rsidRPr="004C5654">
        <w:rPr>
          <w:rFonts w:ascii="Times New Roman" w:hAnsi="Times New Roman" w:cs="Times New Roman"/>
          <w:b/>
          <w:bCs/>
          <w:sz w:val="24"/>
          <w:szCs w:val="24"/>
        </w:rPr>
        <w:t>BÖLÜM BAŞKANLIĞI</w:t>
      </w:r>
      <w:r w:rsidR="00CF2609">
        <w:rPr>
          <w:rFonts w:ascii="Times New Roman" w:hAnsi="Times New Roman" w:cs="Times New Roman"/>
          <w:b/>
          <w:bCs/>
          <w:sz w:val="24"/>
          <w:szCs w:val="24"/>
        </w:rPr>
        <w:t>NA</w:t>
      </w:r>
    </w:p>
    <w:p w14:paraId="4C2513FF" w14:textId="77777777" w:rsidR="00054D52" w:rsidRDefault="00054D52" w:rsidP="007545C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BE6304" w14:textId="27666323" w:rsidR="00054D52" w:rsidRPr="00054D52" w:rsidRDefault="00054D52" w:rsidP="004C7C9C">
      <w:pPr>
        <w:tabs>
          <w:tab w:val="left" w:pos="640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nu:</w:t>
      </w:r>
      <w:r>
        <w:rPr>
          <w:rFonts w:ascii="Times New Roman" w:hAnsi="Times New Roman" w:cs="Times New Roman"/>
          <w:bCs/>
          <w:sz w:val="24"/>
          <w:szCs w:val="24"/>
        </w:rPr>
        <w:t xml:space="preserve"> Teknoloji Geliştirme Bölgesi Şirket Kurma </w:t>
      </w:r>
      <w:r w:rsidR="004C7C9C">
        <w:rPr>
          <w:rFonts w:ascii="Times New Roman" w:hAnsi="Times New Roman" w:cs="Times New Roman"/>
          <w:bCs/>
          <w:sz w:val="24"/>
          <w:szCs w:val="24"/>
        </w:rPr>
        <w:t xml:space="preserve">İzni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4C7C9C">
        <w:rPr>
          <w:rFonts w:ascii="Times New Roman" w:hAnsi="Times New Roman" w:cs="Times New Roman"/>
          <w:bCs/>
          <w:sz w:val="24"/>
          <w:szCs w:val="24"/>
        </w:rPr>
        <w:t>Unvan</w:t>
      </w:r>
      <w:bookmarkStart w:id="0" w:name="_GoBack"/>
      <w:bookmarkEnd w:id="0"/>
      <w:r w:rsidR="004C7C9C">
        <w:rPr>
          <w:rFonts w:ascii="Times New Roman" w:hAnsi="Times New Roman" w:cs="Times New Roman"/>
          <w:bCs/>
          <w:sz w:val="24"/>
          <w:szCs w:val="24"/>
        </w:rPr>
        <w:t xml:space="preserve"> Ad </w:t>
      </w:r>
      <w:proofErr w:type="spellStart"/>
      <w:r w:rsidR="004C7C9C">
        <w:rPr>
          <w:rFonts w:ascii="Times New Roman" w:hAnsi="Times New Roman" w:cs="Times New Roman"/>
          <w:bCs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64FE5F97" w14:textId="77777777" w:rsidR="007545C2" w:rsidRPr="0006684D" w:rsidRDefault="007545C2" w:rsidP="007545C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CBAF2E" w14:textId="729784D1" w:rsidR="00CF2609" w:rsidRDefault="00A05495" w:rsidP="00A0549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Ü-BAKA Teknoloji Geliştirme Bölgesi’nde (MAKÜ-BAKA Teknokent) Üniversitemizdeki asli görevlerimi aksatmamak üzere akademik uzmanlık alanımda ürün veya hizmetleri ticarileştirmek amacıyla </w:t>
      </w:r>
      <w:r w:rsidRPr="00BD3640">
        <w:rPr>
          <w:rFonts w:ascii="Times New Roman" w:hAnsi="Times New Roman"/>
          <w:sz w:val="24"/>
          <w:szCs w:val="24"/>
        </w:rPr>
        <w:t xml:space="preserve">şirket kurmak, ortak olmak veya bu şirketlerin yönetiminde görev almak </w:t>
      </w:r>
      <w:r w:rsidRPr="00BD3640">
        <w:rPr>
          <w:rFonts w:ascii="Times New Roman" w:hAnsi="Times New Roman" w:cs="Times New Roman"/>
          <w:sz w:val="24"/>
          <w:szCs w:val="24"/>
        </w:rPr>
        <w:t>üzere 4691 sayılı Teknoloji Geliştirme Bölgeleri Kanunun 7</w:t>
      </w:r>
      <w:r>
        <w:rPr>
          <w:rFonts w:ascii="Times New Roman" w:hAnsi="Times New Roman" w:cs="Times New Roman"/>
          <w:sz w:val="24"/>
          <w:szCs w:val="24"/>
        </w:rPr>
        <w:t xml:space="preserve"> inci</w:t>
      </w:r>
      <w:r w:rsidRPr="00BD3640">
        <w:rPr>
          <w:rFonts w:ascii="Times New Roman" w:hAnsi="Times New Roman" w:cs="Times New Roman"/>
          <w:sz w:val="24"/>
          <w:szCs w:val="24"/>
        </w:rPr>
        <w:t xml:space="preserve"> maddesi ile Teknoloji Geliştirme Bölgeleri Uygulama Yönetmeliğinin 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D3640">
        <w:rPr>
          <w:rFonts w:ascii="Times New Roman" w:hAnsi="Times New Roman" w:cs="Times New Roman"/>
          <w:sz w:val="24"/>
          <w:szCs w:val="24"/>
        </w:rPr>
        <w:t>inci maddesi kapsamında 2547 Sayılı Kanunun 39</w:t>
      </w:r>
      <w:r w:rsidR="004C7C9C">
        <w:rPr>
          <w:rFonts w:ascii="Times New Roman" w:hAnsi="Times New Roman" w:cs="Times New Roman"/>
          <w:sz w:val="24"/>
          <w:szCs w:val="24"/>
        </w:rPr>
        <w:t xml:space="preserve"> </w:t>
      </w:r>
      <w:r w:rsidRPr="00BD3640">
        <w:rPr>
          <w:rFonts w:ascii="Times New Roman" w:hAnsi="Times New Roman" w:cs="Times New Roman"/>
          <w:sz w:val="24"/>
          <w:szCs w:val="24"/>
        </w:rPr>
        <w:t xml:space="preserve">uncu maddesince </w:t>
      </w:r>
      <w:r>
        <w:rPr>
          <w:rFonts w:ascii="Times New Roman" w:hAnsi="Times New Roman"/>
          <w:sz w:val="24"/>
          <w:szCs w:val="24"/>
        </w:rPr>
        <w:t xml:space="preserve">… </w:t>
      </w:r>
      <w:r w:rsidRPr="00BD3640">
        <w:rPr>
          <w:rFonts w:ascii="Times New Roman" w:hAnsi="Times New Roman"/>
          <w:sz w:val="24"/>
          <w:szCs w:val="24"/>
        </w:rPr>
        <w:t xml:space="preserve">yıl süre ile </w:t>
      </w:r>
      <w:r w:rsidR="00054D52">
        <w:rPr>
          <w:rFonts w:ascii="Times New Roman" w:hAnsi="Times New Roman" w:cs="Times New Roman"/>
          <w:sz w:val="24"/>
          <w:szCs w:val="24"/>
        </w:rPr>
        <w:t>kısmi</w:t>
      </w:r>
      <w:r w:rsidRPr="00BD3640">
        <w:rPr>
          <w:rFonts w:ascii="Times New Roman" w:hAnsi="Times New Roman" w:cs="Times New Roman"/>
          <w:sz w:val="24"/>
          <w:szCs w:val="24"/>
        </w:rPr>
        <w:t xml:space="preserve"> zamanlı olarak …/……/202</w:t>
      </w:r>
      <w:r w:rsidR="004C7C9C">
        <w:rPr>
          <w:rFonts w:ascii="Times New Roman" w:hAnsi="Times New Roman" w:cs="Times New Roman"/>
          <w:sz w:val="24"/>
          <w:szCs w:val="24"/>
        </w:rPr>
        <w:t>3</w:t>
      </w:r>
      <w:r w:rsidRPr="00BD3640">
        <w:rPr>
          <w:rFonts w:ascii="Times New Roman" w:hAnsi="Times New Roman" w:cs="Times New Roman"/>
          <w:sz w:val="24"/>
          <w:szCs w:val="24"/>
        </w:rPr>
        <w:t xml:space="preserve">  tarihinden itibaren  </w:t>
      </w:r>
      <w:r>
        <w:rPr>
          <w:rFonts w:ascii="Times New Roman" w:hAnsi="Times New Roman" w:cs="Times New Roman"/>
          <w:sz w:val="24"/>
          <w:szCs w:val="24"/>
        </w:rPr>
        <w:t xml:space="preserve">Üniversite Yönetim Kurulu Kararınca gerekli izinlerin verilmesi ve </w:t>
      </w:r>
      <w:r w:rsidRPr="00BD3640">
        <w:rPr>
          <w:rFonts w:ascii="Times New Roman" w:hAnsi="Times New Roman" w:cs="Times New Roman"/>
          <w:sz w:val="24"/>
          <w:szCs w:val="24"/>
        </w:rPr>
        <w:t>görevlendirilmem</w:t>
      </w:r>
      <w:r>
        <w:rPr>
          <w:rFonts w:ascii="Times New Roman" w:hAnsi="Times New Roman" w:cs="Times New Roman"/>
          <w:sz w:val="24"/>
          <w:szCs w:val="24"/>
        </w:rPr>
        <w:t xml:space="preserve"> hususunda;</w:t>
      </w:r>
    </w:p>
    <w:p w14:paraId="30EDE413" w14:textId="7C2BEAC3" w:rsidR="00A05495" w:rsidRDefault="00A05495" w:rsidP="00A0549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ilgilerinize arz ederim.</w:t>
      </w:r>
    </w:p>
    <w:tbl>
      <w:tblPr>
        <w:tblStyle w:val="TabloKlavuzu"/>
        <w:tblW w:w="0" w:type="auto"/>
        <w:tblInd w:w="63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8"/>
      </w:tblGrid>
      <w:tr w:rsidR="004C7C9C" w14:paraId="4F6DDA10" w14:textId="77777777" w:rsidTr="004C7C9C">
        <w:tc>
          <w:tcPr>
            <w:tcW w:w="2688" w:type="dxa"/>
          </w:tcPr>
          <w:p w14:paraId="1289E423" w14:textId="77777777" w:rsidR="004C7C9C" w:rsidRDefault="004C7C9C" w:rsidP="004C7C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Ünv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d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yad</w:t>
            </w:r>
            <w:proofErr w:type="spellEnd"/>
          </w:p>
          <w:p w14:paraId="7D351DD7" w14:textId="4F01C1EB" w:rsidR="004C7C9C" w:rsidRDefault="004C7C9C" w:rsidP="004C7C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…../…./…</w:t>
            </w:r>
          </w:p>
          <w:p w14:paraId="31AD96B2" w14:textId="6B92E3AC" w:rsidR="004C7C9C" w:rsidRPr="004C7C9C" w:rsidRDefault="004C7C9C" w:rsidP="004C7C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495">
              <w:rPr>
                <w:rFonts w:ascii="Times New Roman" w:hAnsi="Times New Roman" w:cs="Times New Roman"/>
                <w:b/>
                <w:sz w:val="24"/>
                <w:szCs w:val="24"/>
              </w:rPr>
              <w:t>İmza:</w:t>
            </w:r>
          </w:p>
          <w:p w14:paraId="5DBDA4F3" w14:textId="77777777" w:rsidR="004C7C9C" w:rsidRDefault="004C7C9C" w:rsidP="007545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8B2812F" w14:textId="77777777" w:rsidR="0006684D" w:rsidRDefault="0006684D" w:rsidP="00754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D9009C" w14:textId="77777777" w:rsidR="00A05495" w:rsidRDefault="00A05495" w:rsidP="00754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49BC28" w14:textId="77777777" w:rsidR="00A05495" w:rsidRPr="00A05495" w:rsidRDefault="00A05495" w:rsidP="007545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95E44D" w14:textId="304D30F0" w:rsidR="00CF2609" w:rsidRPr="00A05495" w:rsidRDefault="00A05495" w:rsidP="004C7C9C">
      <w:pPr>
        <w:ind w:left="4248"/>
        <w:jc w:val="center"/>
        <w:rPr>
          <w:rFonts w:ascii="Times New Roman" w:hAnsi="Times New Roman" w:cs="Times New Roman"/>
          <w:sz w:val="24"/>
          <w:szCs w:val="24"/>
        </w:rPr>
      </w:pPr>
      <w:r w:rsidRPr="00A05495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</w:p>
    <w:p w14:paraId="24A85D06" w14:textId="09EF70F5" w:rsidR="0006684D" w:rsidRPr="0006684D" w:rsidRDefault="0006684D" w:rsidP="00CF2609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06684D" w:rsidRPr="000668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sDQxs7AwNDc3NDJX0lEKTi0uzszPAykwrAUAvj2m2iwAAAA="/>
  </w:docVars>
  <w:rsids>
    <w:rsidRoot w:val="004109F1"/>
    <w:rsid w:val="00054D52"/>
    <w:rsid w:val="0006684D"/>
    <w:rsid w:val="001559F2"/>
    <w:rsid w:val="002768BC"/>
    <w:rsid w:val="002954D8"/>
    <w:rsid w:val="002E0A1E"/>
    <w:rsid w:val="0031381A"/>
    <w:rsid w:val="004109F1"/>
    <w:rsid w:val="004C7C9C"/>
    <w:rsid w:val="005A0FC1"/>
    <w:rsid w:val="006B210A"/>
    <w:rsid w:val="0073161B"/>
    <w:rsid w:val="007545C2"/>
    <w:rsid w:val="008433A2"/>
    <w:rsid w:val="0087213E"/>
    <w:rsid w:val="00A05495"/>
    <w:rsid w:val="00CF2609"/>
    <w:rsid w:val="00D07582"/>
    <w:rsid w:val="00D2470E"/>
    <w:rsid w:val="00D4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CBCB82"/>
  <w15:chartTrackingRefBased/>
  <w15:docId w15:val="{42D9001B-064E-4931-80B8-A79D86BF8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76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68BC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4C7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YTULLAH</cp:lastModifiedBy>
  <cp:revision>2</cp:revision>
  <cp:lastPrinted>2020-06-29T07:21:00Z</cp:lastPrinted>
  <dcterms:created xsi:type="dcterms:W3CDTF">2024-02-01T09:38:00Z</dcterms:created>
  <dcterms:modified xsi:type="dcterms:W3CDTF">2024-02-0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76073f78a3a2850e1b0c813262037bc234d5502a8759b4825434292e3ae795</vt:lpwstr>
  </property>
</Properties>
</file>